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p>
    <w:bookmarkStart w:id="20" w:name="X9683969349e2cdc9ece110a79bfef72c5322ef1"/>
    <w:p>
      <w:pPr>
        <w:pStyle w:val="Heading1"/>
      </w:pPr>
      <w:r>
        <w:t xml:space="preserve">Scholarship Application Letter: Pursuing Marine Engineering Excellence in Miami, United States</w:t>
      </w:r>
    </w:p>
    <w:p>
      <w:pPr>
        <w:pStyle w:val="FirstParagraph"/>
      </w:pPr>
      <w:r>
        <w:t xml:space="preserve">Dr. Evelyn Thorne</w:t>
      </w:r>
      <w:r>
        <w:br/>
      </w:r>
      <w:r>
        <w:t xml:space="preserve">Scholarship Committee</w:t>
      </w:r>
      <w:r>
        <w:br/>
      </w:r>
      <w:r>
        <w:t xml:space="preserve">Oceanic Futures Foundation</w:t>
      </w:r>
      <w:r>
        <w:br/>
      </w:r>
      <w:r>
        <w:t xml:space="preserve">200 South Biscayne Boulevard, Suite 1400</w:t>
      </w:r>
      <w:r>
        <w:br/>
      </w:r>
      <w:r>
        <w:t xml:space="preserve">Miami, Florida 33131</w:t>
      </w:r>
    </w:p>
    <w:p>
      <w:pPr>
        <w:pStyle w:val="BodyText"/>
      </w:pPr>
      <w:r>
        <w:t xml:space="preserve">Dear Dr. Thorne and Esteemed Members of the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for the Oceanic Futures Foundation’s prestigious Marine Engineering Scholarship. As a dedicated student at Florida International University (FIU), deeply rooted in the vibrant maritime ecosystem of</w:t>
      </w:r>
      <w:r>
        <w:t xml:space="preserve"> </w:t>
      </w:r>
      <w:r>
        <w:rPr>
          <w:iCs/>
          <w:i/>
        </w:rPr>
        <w:t xml:space="preserve">United States Miami</w:t>
      </w:r>
      <w:r>
        <w:t xml:space="preserve">, I am poised to become a transformative</w:t>
      </w:r>
      <w:r>
        <w:t xml:space="preserve"> </w:t>
      </w:r>
      <w:r>
        <w:rPr>
          <w:bCs/>
          <w:b/>
        </w:rPr>
        <w:t xml:space="preserve">Marine Engineer</w:t>
      </w:r>
      <w:r>
        <w:t xml:space="preserve"> </w:t>
      </w:r>
      <w:r>
        <w:t xml:space="preserve">whose expertise will directly serve the critical needs of our coastal communities, shipping industry, and environmental stewardship initiatives. This scholarship represents not merely financial support, but an investment in my ability to address the unique challenges and opportunities presented by Miami’s position as a global maritime gateway.</w:t>
      </w:r>
    </w:p>
    <w:p>
      <w:pPr>
        <w:pStyle w:val="BodyText"/>
      </w:pPr>
      <w:r>
        <w:t xml:space="preserve">My fascination with marine systems began during childhood summers spent at Biscayne National Park, observing the intricate dance between human infrastructure and delicate marine ecosystems. Witnessing the constant activity at PortMiami – the busiest cruise port globally and a critical economic engine for South Florida – ignited my passion for understanding how engineering solutions can harmonize commerce with environmental sustainability. This realization crystallized during an internship with the Miami-Dade County Department of Environmental Resources Management (DERM), where I assisted in assessing corrosion patterns on aging harbor infrastructure exposed to saltwater and hurricane-force winds. This hands-on experience solidified my resolve: I am not merely pursuing a degree; I am committing to a career dedicated to designing resilient, sustainable marine systems specifically tailored for the dynamic conditions of</w:t>
      </w:r>
      <w:r>
        <w:t xml:space="preserve"> </w:t>
      </w:r>
      <w:r>
        <w:rPr>
          <w:iCs/>
          <w:i/>
        </w:rPr>
        <w:t xml:space="preserve">United States Miami</w:t>
      </w:r>
      <w:r>
        <w:t xml:space="preserve">.</w:t>
      </w:r>
    </w:p>
    <w:p>
      <w:pPr>
        <w:pStyle w:val="BodyText"/>
      </w:pPr>
      <w:r>
        <w:t xml:space="preserve">At FIU’s College of Engineering and Computing, I have immersed myself in a rigorous curriculum designed to equip future marine engineers for the complexities of coastal engineering. My coursework includes Advanced Ship Structures, Oceanographic Fluid Dynamics, and Sustainable Port Management – all critical to addressing Miami's specific vulnerabilities. I am particularly proud of my capstone project: "Integrated Resilience Framework for Coastal Infrastructure at the Port of Miami," which analyzed climate-driven sea-level rise projections (using NOAA data) and proposed adaptive engineering solutions for dock structures and stormwater management systems. This project, conducted in close collaboration with FIU’s Center for Urban Transportation Research (CUTR), directly aligns with the Foundation’s mission to support innovative maritime infrastructure. I am also actively involved in FIU’s Marine Engineering Student Association, organizing workshops on green propulsion technologies and collaborating with industry partners like Carnival Cruise Lines on sustainability initiatives.</w:t>
      </w:r>
    </w:p>
    <w:p>
      <w:pPr>
        <w:pStyle w:val="BodyText"/>
      </w:pPr>
      <w:r>
        <w:t xml:space="preserve">Why Miami? The answer lies in its unparalleled confluence of necessity, opportunity, and innovation. As the economic heart of South Florida and a major hub for international trade, cruise tourism (supporting over 250,000 jobs in the region), and naval operations (with Naval Base Miami adjacent), the city faces immense pressure to modernize its marine infrastructure while combating climate change impacts like sea-level rise, increased storm intensity, and coastal erosion. The</w:t>
      </w:r>
      <w:r>
        <w:t xml:space="preserve"> </w:t>
      </w:r>
      <w:r>
        <w:rPr>
          <w:iCs/>
          <w:i/>
        </w:rPr>
        <w:t xml:space="preserve">United States Miami</w:t>
      </w:r>
      <w:r>
        <w:t xml:space="preserve"> </w:t>
      </w:r>
      <w:r>
        <w:t xml:space="preserve">community is at the forefront of grappling with these challenges – initiatives like the Miami Forever Bond’s $400 million investment in flood resilience and the city’s Sea Level Rise Strategy demand precisely the expertise of a forward-thinking Marine Engineer. My goal isn't just to work *in* Miami; it's to contribute *to* its future as a model for sustainable maritime development. I aim to design systems that enhance port efficiency, minimize ecological disruption, and protect vulnerable coastal neighborhoods – ensuring that Miami remains not only a thriving economic center but also an environmental leader.</w:t>
      </w:r>
    </w:p>
    <w:p>
      <w:pPr>
        <w:pStyle w:val="BodyText"/>
      </w:pPr>
      <w:r>
        <w:t xml:space="preserve">The financial burden of advanced marine engineering education – encompassing specialized software, fieldwork in diverse marine environments, and professional certification preparation (like the American Society of Naval Engineers requirements) – is significant. This scholarship would alleviate critical pressure, allowing me to fully dedicate myself to my studies and research without the distraction of excessive part-time work. It would enable me to participate in the prestigious annual International Marine Engineering Conference at PortMiami, present my capstone findings, and secure an internship with a leading firm like Fincantieri or BMT Group – all vital steps toward becoming a qualified Marine Engineer equipped for Miami’s demands. Your investment directly translates into accelerated progress toward my professional goals and, ultimately, tangible benefits for the</w:t>
      </w:r>
      <w:r>
        <w:t xml:space="preserve"> </w:t>
      </w:r>
      <w:r>
        <w:rPr>
          <w:iCs/>
          <w:i/>
        </w:rPr>
        <w:t xml:space="preserve">United States Miami</w:t>
      </w:r>
      <w:r>
        <w:t xml:space="preserve"> </w:t>
      </w:r>
      <w:r>
        <w:t xml:space="preserve">community.</w:t>
      </w:r>
    </w:p>
    <w:p>
      <w:pPr>
        <w:pStyle w:val="BodyText"/>
      </w:pPr>
      <w:r>
        <w:t xml:space="preserve">My long-term vision extends beyond engineering blueprints. As a certified Marine Engineer specializing in sustainable port infrastructure, I aspire to co-found a consultancy focused on climate-resilient maritime solutions, headquartered in Miami. This firm would partner with municipal authorities, port authorities (like PortMiami), and environmental NGOs to implement cutting-edge designs – such as modular breakwaters that promote marine habitat restoration alongside storm protection and smart energy systems for harbor operations powered by renewable sources. I envision training the next generation of engineers through mentorship programs at FIU and local community colleges, ensuring Miami’s workforce is prepared for the future of marine engineering.</w:t>
      </w:r>
    </w:p>
    <w:p>
      <w:pPr>
        <w:pStyle w:val="BodyText"/>
      </w:pPr>
      <w:r>
        <w:t xml:space="preserve">The Oceanic Futures Foundation’s commitment to nurturing talent that drives positive change in our oceans and coastal communities deeply resonates with my core values. I am not just applying for a scholarship; I am seeking a partnership to advance the mission of creating safer, more sustainable, and economically vibrant maritime environments. With your support, I will transform my academic dedication into actionable innovation for</w:t>
      </w:r>
      <w:r>
        <w:t xml:space="preserve"> </w:t>
      </w:r>
      <w:r>
        <w:rPr>
          <w:iCs/>
          <w:i/>
        </w:rPr>
        <w:t xml:space="preserve">United States Miami</w:t>
      </w:r>
      <w:r>
        <w:t xml:space="preserve">, ensuring that as an emerging</w:t>
      </w:r>
      <w:r>
        <w:t xml:space="preserve"> </w:t>
      </w:r>
      <w:r>
        <w:rPr>
          <w:bCs/>
          <w:b/>
        </w:rPr>
        <w:t xml:space="preserve">Marine Engineer</w:t>
      </w:r>
      <w:r>
        <w:t xml:space="preserve">, I contribute meaningfully to safeguarding our coasts and powering our global trade for generations to come.</w:t>
      </w:r>
    </w:p>
    <w:p>
      <w:pPr>
        <w:pStyle w:val="BodyText"/>
      </w:pPr>
      <w:r>
        <w:t xml:space="preserve">Thank you for considering my application. I am eager to discuss how my skills, passion, and vision align with the Foundation’s goals and contribute to the future of marine engineering in our dynamic city.</w:t>
      </w:r>
    </w:p>
    <w:p>
      <w:pPr>
        <w:pStyle w:val="BodyText"/>
      </w:pPr>
      <w:r>
        <w:t xml:space="preserve">Sincerely,</w:t>
      </w:r>
      <w:r>
        <w:br/>
      </w:r>
      <w:r>
        <w:rPr>
          <w:bCs/>
          <w:b/>
        </w:rPr>
        <w:t xml:space="preserve">Alexandra "Alex" Rivera</w:t>
      </w:r>
      <w:r>
        <w:br/>
      </w:r>
      <w:r>
        <w:t xml:space="preserve">Marine Engineering Student (Class of 2026)</w:t>
      </w:r>
      <w:r>
        <w:br/>
      </w:r>
      <w:r>
        <w:t xml:space="preserve">Florida International University</w:t>
      </w:r>
      <w:r>
        <w:br/>
      </w:r>
      <w:r>
        <w:t xml:space="preserve">Miami, Florida 33199</w:t>
      </w:r>
      <w:r>
        <w:br/>
      </w:r>
      <w:r>
        <w:t xml:space="preserve">alex.rivera@fiu.edu | (305) 555-7890</w:t>
      </w:r>
    </w:p>
    <w:p>
      <w:pPr>
        <w:pStyle w:val="BodyText"/>
      </w:pPr>
      <w:r>
        <w:t xml:space="preserve">*This document constitutes a formal</w:t>
      </w:r>
      <w:r>
        <w:t xml:space="preserve"> </w:t>
      </w:r>
      <w:r>
        <w:rPr>
          <w:bCs/>
          <w:b/>
        </w:rPr>
        <w:t xml:space="preserve">Scholarship Application Letter</w:t>
      </w:r>
      <w:r>
        <w:t xml:space="preserve"> </w:t>
      </w:r>
      <w:r>
        <w:t xml:space="preserve">specifically tailored for the role of an aspiring</w:t>
      </w:r>
      <w:r>
        <w:t xml:space="preserve"> </w:t>
      </w:r>
      <w:r>
        <w:rPr>
          <w:bCs/>
          <w:b/>
        </w:rPr>
        <w:t xml:space="preserve">Marine Engineer</w:t>
      </w:r>
      <w:r>
        <w:t xml:space="preserve"> </w:t>
      </w:r>
      <w:r>
        <w:t xml:space="preserve">seeking advanced education and professional contribution within the critical maritime context of</w:t>
      </w:r>
      <w:r>
        <w:t xml:space="preserve"> </w:t>
      </w:r>
      <w:r>
        <w:rPr>
          <w:iCs/>
          <w:i/>
        </w:rPr>
        <w:t xml:space="preserve">United States Miami</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dc:title>
  <dc:creator/>
  <dc:language>en</dc:language>
  <cp:keywords/>
  <dcterms:created xsi:type="dcterms:W3CDTF">2026-07-24T06:04:09Z</dcterms:created>
  <dcterms:modified xsi:type="dcterms:W3CDTF">2026-07-24T06:04:09Z</dcterms:modified>
</cp:coreProperties>
</file>

<file path=docProps/custom.xml><?xml version="1.0" encoding="utf-8"?>
<Properties xmlns="http://schemas.openxmlformats.org/officeDocument/2006/custom-properties" xmlns:vt="http://schemas.openxmlformats.org/officeDocument/2006/docPropsVTypes"/>
</file>